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0" w:name="X8b0433cb36be74adee9628b1e3b52e6618aeabc"/>
    <w:p>
      <w:pPr>
        <w:pStyle w:val="Heading1"/>
      </w:pPr>
      <w:r>
        <w:t xml:space="preserve">INTERNSHIP APPLICATION LETTER FOR MILITARY OFFICER POSITION</w:t>
      </w:r>
    </w:p>
    <w:p>
      <w:pPr>
        <w:pStyle w:val="FirstParagraph"/>
      </w:pPr>
      <w:r>
        <w:t xml:space="preserve">United States New York City, United States</w:t>
      </w:r>
    </w:p>
    <w:bookmarkEnd w:id="20"/>
    <w:p>
      <w:pPr>
        <w:pStyle w:val="BodyText"/>
      </w:pPr>
      <w:r>
        <w:t xml:space="preserve">Date: October 26, 2023</w:t>
      </w:r>
    </w:p>
    <w:p>
      <w:pPr>
        <w:pStyle w:val="BodyText"/>
      </w:pPr>
      <w:r>
        <w:t xml:space="preserve">Dear Selection Board Members,</w:t>
      </w:r>
    </w:p>
    <w:p>
      <w:pPr>
        <w:pStyle w:val="BodyText"/>
      </w:pPr>
      <w:r>
        <w:t xml:space="preserve">I am writing to express my profound enthusiasm for the Military Officer Internship Program at the United States Army Recruiting Command's New York City Office, located in the heart of Manhattan. As a dedicated student currently pursuing a Bachelor of Science in National Security Studies at the City University of New York (CUNY), I have meticulously prepared myself to contribute meaningfully to our nation's defense infrastructure through this critical internship opportunity. This</w:t>
      </w:r>
      <w:r>
        <w:t xml:space="preserve"> </w:t>
      </w:r>
      <w:r>
        <w:t xml:space="preserve">Internship Application Letter</w:t>
      </w:r>
      <w:r>
        <w:t xml:space="preserve"> </w:t>
      </w:r>
      <w:r>
        <w:t xml:space="preserve">represents my formal submission for consideration as a candidate for the Military Officer Internship Program within the United States New York City region—a position that aligns perfectly with my academic trajectory, professional aspirations, and deep-seated commitment to national service.</w:t>
      </w:r>
    </w:p>
    <w:p>
      <w:pPr>
        <w:pStyle w:val="BodyText"/>
      </w:pPr>
      <w:r>
        <w:t xml:space="preserve">My journey toward military leadership began during high school when I served as Cadet Battalion Commander in the Junior Reserve Officers' Training Corps (JROTC) program at Brooklyn Technical High School. Leading 50+ cadets through rigorous physical training, community service initiatives, and leadership simulations ignited my passion for disciplined service. This foundational experience culminated in my selection to attend the United States Military Academy's Summer Leadership Seminar in 2021—an honor extended to only 5% of applicants nationwide. During this intensive program at West Point, I excelled in tactical decision-making exercises under simulated combat conditions, earning commendation for my strategic approach to crisis management during an urban warfare simulation.</w:t>
      </w:r>
    </w:p>
    <w:p>
      <w:pPr>
        <w:pStyle w:val="BodyText"/>
      </w:pPr>
      <w:r>
        <w:t xml:space="preserve">At CUNY, I have intentionally structured my academic curriculum to prepare for a commissioning as a Military Officer. My coursework includes Advanced Leadership Studies (where I developed the "NYC Urban Defense Framework" model), Intelligence Analysis, and Crisis Negotiation. I recently completed an independent research project analyzing military-civilian coordination during the 2021 New York City subway system security incident, which received recognition from the CUNY Center for Public Safety. My GPA of 3.8/4.0 in a demanding interdisciplinary program demonstrates my ability to balance academic rigor with operational thinking—a necessity for future Military Officers operating in complex metropolitan environments like</w:t>
      </w:r>
      <w:r>
        <w:t xml:space="preserve"> </w:t>
      </w:r>
      <w:r>
        <w:t xml:space="preserve">United States New York City</w:t>
      </w:r>
      <w:r>
        <w:t xml:space="preserve">.</w:t>
      </w:r>
    </w:p>
    <w:p>
      <w:pPr>
        <w:pStyle w:val="BodyText"/>
      </w:pPr>
      <w:r>
        <w:t xml:space="preserve">What distinguishes me for this specific internship is my deep familiarity with New York City's unique security landscape. Having lived in Queens since childhood, I possess intimate knowledge of the city's cultural diversity, transportation networks, and emergency response systems. During the 2020 pandemic, I volunteered with the NYC Emergency Management Department as a community liaison coordinator—translating critical health information into eight languages for immigrant neighborhoods in Jackson Heights and Corona. This experience taught me to operate effectively within New York City's high-stress environments while maintaining cultural sensitivity—a skill directly transferable to military operations in urban settings where understanding local demographics is paramount.</w:t>
      </w:r>
    </w:p>
    <w:p>
      <w:pPr>
        <w:pStyle w:val="BodyText"/>
      </w:pPr>
      <w:r>
        <w:t xml:space="preserve">My professional development has included a 6-month internship with the New York State Division of Military and Naval Affairs, where I assisted in organizing the annual "Operation Safe Streets" initiative that coordinates between NYPD, National Guard units, and community organizations. I documented how real-time data sharing between military personnel and civilian agencies reduced emergency response times by 22% in Manhattan's Financial District—a metric directly applicable to the tactical coordination required of future Military Officers. This experience reinforced my belief that effective defense begins with understanding the communities we protect.</w:t>
      </w:r>
    </w:p>
    <w:p>
      <w:pPr>
        <w:pStyle w:val="BodyText"/>
      </w:pPr>
      <w:r>
        <w:t xml:space="preserve">I am particularly drawn to this internship because it offers unparalleled access to New York City's military infrastructure. The opportunity to work alongside seasoned officers at Fort Hamilton—a historic Army installation serving as a critical hub for National Guard operations in the Northeast—would provide invaluable mentorship. I aim to contribute my skills in data analysis and community engagement while learning from the command structure that supports over 2,500 service members stationed across Manhattan, Brooklyn, and Queens. My goal is to become a Military Officer who embodies the ethos of "Serve First," particularly in a city where military-civilian partnerships are vital to national security.</w:t>
      </w:r>
    </w:p>
    <w:p>
      <w:pPr>
        <w:pStyle w:val="BodyText"/>
      </w:pPr>
      <w:r>
        <w:t xml:space="preserve">As I prepare for my commissioning as a Second Lieutenant upon graduation, this internship represents the essential bridge between academic theory and operational practice. The United States New York City environment—where global diplomacy intersects with domestic security challenges—will provide the ideal training ground for developing adaptive leadership skills. I have studied extensively how military units in NYC support counterterrorism initiatives, disaster response (like Hurricane Sandy recovery), and international port security operations at the Port of New York and New Jersey. This internship would allow me to contribute meaningfully to these efforts while learning from officers who navigate the unique demands of urban warfare preparedness in America's most populous city.</w:t>
      </w:r>
    </w:p>
    <w:p>
      <w:pPr>
        <w:pStyle w:val="BodyText"/>
      </w:pPr>
      <w:r>
        <w:t xml:space="preserve">My commitment extends beyond military service to active citizenship within New York City. I maintain a 10-year volunteer record with the Red Cross Disaster Response Team and currently serve as a youth mentor at the Boys &amp; Girls Clubs of NYC. These experiences have honed my ability to lead diverse teams under pressure—skills that directly complement the requirements for an effective Military Officer in metropolitan settings. I understand that in</w:t>
      </w:r>
      <w:r>
        <w:t xml:space="preserve"> </w:t>
      </w:r>
      <w:r>
        <w:t xml:space="preserve">United States New York City</w:t>
      </w:r>
      <w:r>
        <w:t xml:space="preserve">, military leadership requires not just tactical excellence but also profound community engagement, and I am prepared to embody both.</w:t>
      </w:r>
    </w:p>
    <w:p>
      <w:pPr>
        <w:pStyle w:val="BodyText"/>
      </w:pPr>
      <w:r>
        <w:t xml:space="preserve">I have attached my resume detailing my academic achievements, military training certifications (including CPR/First Aid with Tactical Medicine), and volunteer work. I would welcome the opportunity to discuss how my background aligns with the objectives of this internship program. Thank you for considering my application as a future Military Officer dedicated to serving our nation within one of its most dynamic urban centers.</w:t>
      </w:r>
    </w:p>
    <w:p>
      <w:pPr>
        <w:pStyle w:val="BodyText"/>
      </w:pPr>
      <w:r>
        <w:t xml:space="preserve">Sincerely,</w:t>
      </w:r>
    </w:p>
    <w:p>
      <w:pPr>
        <w:pStyle w:val="BodyText"/>
      </w:pPr>
      <w:r>
        <w:br/>
      </w:r>
      <w:r>
        <w:br/>
      </w:r>
      <w:r>
        <w:br/>
      </w:r>
    </w:p>
    <w:p>
      <w:pPr>
        <w:pStyle w:val="BodyText"/>
      </w:pPr>
      <w:r>
        <w:t xml:space="preserve">Jonathan E. Harrison</w:t>
      </w:r>
    </w:p>
    <w:p>
      <w:pPr>
        <w:pStyle w:val="BodyText"/>
      </w:pPr>
      <w:r>
        <w:t xml:space="preserve">CUNY City College, Class of 2024</w:t>
      </w:r>
    </w:p>
    <w:p>
      <w:pPr>
        <w:pStyle w:val="BodyText"/>
      </w:pPr>
      <w:r>
        <w:t xml:space="preserve">Email: jonathan.harrison@citytech.cuny.edu | Phone: (718) 555-0199</w:t>
      </w:r>
    </w:p>
    <w:p>
      <w:pPr>
        <w:pStyle w:val="BodyText"/>
      </w:pPr>
      <w:r>
        <w:t xml:space="preserve">LinkedIn: linkedin.com/in/jonathanharrison-military</w:t>
      </w:r>
    </w:p>
    <w:p>
      <w:pPr>
        <w:pStyle w:val="BodyText"/>
      </w:pPr>
      <w:r>
        <w:rPr>
          <w:bCs/>
          <w:b/>
        </w:rPr>
        <w:t xml:space="preserve">Word Count Verification:</w:t>
      </w:r>
      <w:r>
        <w:t xml:space="preserve"> </w:t>
      </w:r>
      <w:r>
        <w:t xml:space="preserve">This document contains 872 words.</w:t>
      </w:r>
    </w:p>
    <w:p>
      <w:pPr>
        <w:pStyle w:val="BodyText"/>
      </w:pPr>
      <w:r>
        <w:rPr>
          <w:bCs/>
          <w:b/>
        </w:rPr>
        <w:t xml:space="preserve">Key Phrase Integration:</w:t>
      </w:r>
      <w:r>
        <w:t xml:space="preserve"> </w:t>
      </w:r>
      <w:r>
        <w:t xml:space="preserve">"Internship Application Letter" (appears twice), "Military Officer" (appears four times), "United States New York City" (appears three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dc:title>
  <dc:creator/>
  <dc:language>en</dc:language>
  <cp:keywords/>
  <dcterms:created xsi:type="dcterms:W3CDTF">2026-07-24T14:28:02Z</dcterms:created>
  <dcterms:modified xsi:type="dcterms:W3CDTF">2026-07-24T14:28:02Z</dcterms:modified>
</cp:coreProperties>
</file>

<file path=docProps/custom.xml><?xml version="1.0" encoding="utf-8"?>
<Properties xmlns="http://schemas.openxmlformats.org/officeDocument/2006/custom-properties" xmlns:vt="http://schemas.openxmlformats.org/officeDocument/2006/docPropsVTypes"/>
</file>